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ghtList"/>
        <w:tblpPr w:leftFromText="180" w:rightFromText="180" w:horzAnchor="margin" w:tblpY="540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5E6B75" w14:paraId="7A3E4095" w14:textId="77777777" w:rsidTr="005E6B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19C373CD" w14:textId="77777777" w:rsidR="005E6B75" w:rsidRPr="009C73E5" w:rsidRDefault="005E6B75" w:rsidP="005E6B75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t>NTEC Project Activity Record</w:t>
            </w:r>
          </w:p>
        </w:tc>
      </w:tr>
      <w:tr w:rsidR="005E6B75" w14:paraId="64A43CC4" w14:textId="77777777" w:rsidTr="005E6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1408E6A" w14:textId="77777777" w:rsidR="005E6B75" w:rsidRPr="00982645" w:rsidRDefault="005E6B75" w:rsidP="005E6B75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5E6B75" w14:paraId="033924F2" w14:textId="77777777" w:rsidTr="005E6B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0BBC1741" w14:textId="3870892B" w:rsidR="005E6B75" w:rsidRDefault="005E6B75" w:rsidP="005E6B75">
            <w:r>
              <w:t>Student Name:</w:t>
            </w:r>
            <w:bookmarkStart w:id="0" w:name="_GoBack"/>
            <w:r>
              <w:t xml:space="preserve"> </w:t>
            </w:r>
            <w:r w:rsidR="00C04988">
              <w:t>Omid Ardakani</w:t>
            </w:r>
            <w:bookmarkEnd w:id="0"/>
          </w:p>
        </w:tc>
        <w:tc>
          <w:tcPr>
            <w:tcW w:w="4739" w:type="dxa"/>
            <w:gridSpan w:val="4"/>
          </w:tcPr>
          <w:p w14:paraId="49D4C93E" w14:textId="1C2150A3" w:rsidR="005E6B75" w:rsidRPr="009C73E5" w:rsidRDefault="005E6B75" w:rsidP="005E6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</w:t>
            </w:r>
            <w:r w:rsidR="00CA1961">
              <w:rPr>
                <w:b/>
              </w:rPr>
              <w:t>26</w:t>
            </w:r>
            <w:r>
              <w:rPr>
                <w:b/>
              </w:rPr>
              <w:t>.03.2018</w:t>
            </w:r>
          </w:p>
        </w:tc>
      </w:tr>
      <w:tr w:rsidR="005E6B75" w14:paraId="54684858" w14:textId="77777777" w:rsidTr="005E6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24B0E16" w14:textId="77777777" w:rsidR="005E6B75" w:rsidRDefault="005E6B75" w:rsidP="005E6B75">
            <w:r>
              <w:t>Course code and Name: DC304: Object Oriented System Analysis and Design</w:t>
            </w:r>
          </w:p>
        </w:tc>
      </w:tr>
      <w:tr w:rsidR="005E6B75" w14:paraId="50245426" w14:textId="77777777" w:rsidTr="005E6B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FAC4D75" w14:textId="77777777" w:rsidR="005E6B75" w:rsidRDefault="005E6B75" w:rsidP="005E6B75">
            <w:r>
              <w:t>List all activities that you will undertake in relation to the project in the coming week.</w:t>
            </w:r>
          </w:p>
        </w:tc>
      </w:tr>
      <w:tr w:rsidR="005E6B75" w14:paraId="66656E44" w14:textId="77777777" w:rsidTr="005E6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CBD1D0F" w14:textId="77777777" w:rsidR="005E6B75" w:rsidRDefault="005E6B75" w:rsidP="005E6B75">
            <w:pPr>
              <w:jc w:val="center"/>
            </w:pPr>
          </w:p>
          <w:p w14:paraId="1E108777" w14:textId="77777777" w:rsidR="005E6B75" w:rsidRDefault="005E6B75" w:rsidP="005E6B75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B29B0DA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972861F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9900E89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768A44E1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18164E6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C089A74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011A3840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5EC9623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4048A0F8" w14:textId="77777777" w:rsidR="005E6B75" w:rsidRPr="0019574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14:paraId="3D5430BF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1DEE361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EC5F1D4" w14:textId="77777777" w:rsidR="005E6B75" w:rsidRPr="00247520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4ADB39F1" w14:textId="77777777" w:rsidR="005E6B75" w:rsidRPr="00247520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574AA9EB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6B75" w14:paraId="173DE326" w14:textId="77777777" w:rsidTr="005E6B7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5C4414FF" w14:textId="77777777" w:rsidR="005E6B75" w:rsidRDefault="005E6B75" w:rsidP="005E6B75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3AE662DD" w14:textId="0094C42D" w:rsidR="005E6B75" w:rsidRDefault="00FF4B37" w:rsidP="005E6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 documentation preparation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336B852A" w14:textId="77777777" w:rsidR="005E6B75" w:rsidRDefault="005E6B75" w:rsidP="005E6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EE05DAC" w14:textId="77777777" w:rsidR="005E6B75" w:rsidRDefault="005E6B75" w:rsidP="005E6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407658EA" w14:textId="77777777" w:rsidR="005E6B75" w:rsidRDefault="005E6B75" w:rsidP="005E6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CA1961" w14:paraId="6C3E800D" w14:textId="77777777" w:rsidTr="005E6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C3FEFFD" w14:textId="77777777" w:rsidR="00CA1961" w:rsidRDefault="00CA1961" w:rsidP="00CA1961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BE685D0" w14:textId="10F91CC8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vision and editing of overall class diagram 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5A872A6" w14:textId="3FD1EA57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A432E56" w14:textId="7317E298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E555F86" w14:textId="765CDCFF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CA1961" w14:paraId="35FACC33" w14:textId="77777777" w:rsidTr="005E6B75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4C373E6" w14:textId="77777777" w:rsidR="00CA1961" w:rsidRDefault="00CA1961" w:rsidP="00CA1961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49421E17" w14:textId="63972589" w:rsidR="00CA1961" w:rsidRDefault="00CA1961" w:rsidP="00CA1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bject diagram revision and editing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889228A" w14:textId="3887DF33" w:rsidR="00CA1961" w:rsidRDefault="00CA1961" w:rsidP="00CA1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0FFEB4DE" w14:textId="4F8A669E" w:rsidR="00CA1961" w:rsidRDefault="00CA1961" w:rsidP="00CA1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96D6CFC" w14:textId="0B8F92FE" w:rsidR="00CA1961" w:rsidRDefault="00CA1961" w:rsidP="00CA1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CA1961" w14:paraId="7B69E7EE" w14:textId="77777777" w:rsidTr="005E6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71789365" w14:textId="77777777" w:rsidR="00CA1961" w:rsidRDefault="00CA1961" w:rsidP="00CA1961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39BB85D9" w14:textId="776CE576" w:rsidR="00CA1961" w:rsidRDefault="008F1D34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view Introduction of document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6A0AAEEB" w14:textId="27ABCBFE" w:rsidR="00CA1961" w:rsidRDefault="008F1D34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6E56C73" w14:textId="4FF80D68" w:rsidR="00CA1961" w:rsidRDefault="008F1D34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 min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1A7E5404" w14:textId="77777777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A1961" w14:paraId="3B294E5F" w14:textId="77777777" w:rsidTr="005E6B75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28F3846E" w14:textId="77777777" w:rsidR="00CA1961" w:rsidRDefault="00CA1961" w:rsidP="00CA1961">
            <w:pPr>
              <w:rPr>
                <w:u w:val="single"/>
              </w:rPr>
            </w:pPr>
          </w:p>
          <w:p w14:paraId="212C4A40" w14:textId="77777777" w:rsidR="00CA1961" w:rsidRPr="00195745" w:rsidRDefault="00CA1961" w:rsidP="00CA1961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65DF8F4E" w14:textId="4C89A02B" w:rsidR="005E6B75" w:rsidRDefault="005E6B75" w:rsidP="005E6B75"/>
    <w:p w14:paraId="56D25CA0" w14:textId="64E24B6F" w:rsidR="005E6B75" w:rsidRDefault="005E6B75">
      <w:r>
        <w:br w:type="page"/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5E6B75" w14:paraId="192D5C6F" w14:textId="77777777" w:rsidTr="001D0E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121A61FA" w14:textId="77777777" w:rsidR="005E6B75" w:rsidRPr="009C73E5" w:rsidRDefault="005E6B75" w:rsidP="001D0E16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lastRenderedPageBreak/>
              <w:t>NTEC Project Activity Record</w:t>
            </w:r>
          </w:p>
        </w:tc>
      </w:tr>
      <w:tr w:rsidR="005E6B75" w14:paraId="378FC966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7C3FD308" w14:textId="77777777" w:rsidR="005E6B75" w:rsidRPr="00982645" w:rsidRDefault="005E6B75" w:rsidP="001D0E16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5E6B75" w14:paraId="03FC80EF" w14:textId="77777777" w:rsidTr="001D0E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222E32AF" w14:textId="671FFA70" w:rsidR="005E6B75" w:rsidRDefault="005E6B75" w:rsidP="001D0E16">
            <w:r>
              <w:t xml:space="preserve">Student Name: </w:t>
            </w:r>
            <w:r w:rsidR="00C04988">
              <w:t>Omid Ardakani</w:t>
            </w:r>
          </w:p>
        </w:tc>
        <w:tc>
          <w:tcPr>
            <w:tcW w:w="4739" w:type="dxa"/>
            <w:gridSpan w:val="4"/>
          </w:tcPr>
          <w:p w14:paraId="615B3B3D" w14:textId="360E73B7" w:rsidR="005E6B75" w:rsidRPr="009C73E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1</w:t>
            </w:r>
            <w:r w:rsidR="00CA1961">
              <w:rPr>
                <w:b/>
              </w:rPr>
              <w:t>9</w:t>
            </w:r>
            <w:r>
              <w:rPr>
                <w:b/>
              </w:rPr>
              <w:t>.03.2018</w:t>
            </w:r>
          </w:p>
        </w:tc>
      </w:tr>
      <w:tr w:rsidR="005E6B75" w14:paraId="3BA928CA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08EB0846" w14:textId="77777777" w:rsidR="005E6B75" w:rsidRDefault="005E6B75" w:rsidP="001D0E16">
            <w:r>
              <w:t>Course code and Name: DC304: Object Oriented System Analysis and Design</w:t>
            </w:r>
          </w:p>
        </w:tc>
      </w:tr>
      <w:tr w:rsidR="005E6B75" w14:paraId="746413D9" w14:textId="77777777" w:rsidTr="001D0E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638EB289" w14:textId="77777777" w:rsidR="005E6B75" w:rsidRDefault="005E6B75" w:rsidP="001D0E16">
            <w:r>
              <w:t>List all activities that you will undertake in relation to the project in the coming week.</w:t>
            </w:r>
          </w:p>
        </w:tc>
      </w:tr>
      <w:tr w:rsidR="005E6B75" w14:paraId="172C618A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E5A631E" w14:textId="77777777" w:rsidR="005E6B75" w:rsidRDefault="005E6B75" w:rsidP="001D0E16">
            <w:pPr>
              <w:jc w:val="center"/>
            </w:pPr>
          </w:p>
          <w:p w14:paraId="2C995655" w14:textId="77777777" w:rsidR="005E6B75" w:rsidRDefault="005E6B75" w:rsidP="001D0E16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191CBF4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14A17A6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27A0423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DFD7B79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07692BE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FE86F4B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43027C25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161607F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1FBFC5CD" w14:textId="77777777" w:rsidR="005E6B75" w:rsidRPr="0019574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14:paraId="1B13FEE6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9268496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5B94FD4" w14:textId="77777777" w:rsidR="005E6B75" w:rsidRPr="00247520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3138299F" w14:textId="77777777" w:rsidR="005E6B75" w:rsidRPr="00247520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52A175AD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6B75" w14:paraId="46CBFDB8" w14:textId="77777777" w:rsidTr="001D0E16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CA6AFFF" w14:textId="77777777" w:rsidR="005E6B75" w:rsidRDefault="005E6B75" w:rsidP="001D0E16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41BA7A57" w14:textId="7522B3F9" w:rsidR="005E6B75" w:rsidRDefault="008F1D34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 and change</w:t>
            </w:r>
            <w:r w:rsidR="00CA1961">
              <w:t xml:space="preserve"> </w:t>
            </w:r>
            <w:r>
              <w:t>Class diagram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29F437FE" w14:textId="78B97A8C" w:rsidR="005E6B75" w:rsidRDefault="008F1D34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1914E3B1" w14:textId="16797A3B" w:rsidR="005E6B75" w:rsidRDefault="008F1D34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516FBDAA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6B75" w14:paraId="1EF5AF66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AD16951" w14:textId="77777777" w:rsidR="005E6B75" w:rsidRDefault="005E6B75" w:rsidP="001D0E16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EC20A5C" w14:textId="4454AE2B" w:rsidR="005E6B75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sign </w:t>
            </w:r>
            <w:r w:rsidR="008F1D34">
              <w:t>Object diagram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251465A2" w14:textId="5EEC1561" w:rsidR="005E6B75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1A8BB538" w14:textId="21FD0102" w:rsidR="005E6B75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7CB3F61D" w14:textId="17248F10" w:rsidR="005E6B75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6B75" w14:paraId="0CF1247A" w14:textId="77777777" w:rsidTr="001D0E16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52568F14" w14:textId="77777777" w:rsidR="005E6B75" w:rsidRDefault="005E6B75" w:rsidP="001D0E16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DBBE6DA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C942B51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2B4E680B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79FA2883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6B75" w14:paraId="390AC21B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A110B9A" w14:textId="77777777" w:rsidR="005E6B75" w:rsidRDefault="005E6B75" w:rsidP="001D0E16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AF6DE07" w14:textId="77777777" w:rsidR="005E6B75" w:rsidRDefault="005E6B75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BB0662C" w14:textId="77777777" w:rsidR="005E6B75" w:rsidRDefault="005E6B75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094C5F3C" w14:textId="77777777" w:rsidR="005E6B75" w:rsidRDefault="005E6B75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51EE2B95" w14:textId="77777777" w:rsidR="005E6B75" w:rsidRDefault="005E6B75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6B75" w14:paraId="15B38F0C" w14:textId="77777777" w:rsidTr="001D0E16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6CC54A84" w14:textId="77777777" w:rsidR="005E6B75" w:rsidRDefault="005E6B75" w:rsidP="001D0E16">
            <w:pPr>
              <w:rPr>
                <w:u w:val="single"/>
              </w:rPr>
            </w:pPr>
          </w:p>
          <w:p w14:paraId="67C89972" w14:textId="77777777" w:rsidR="005E6B75" w:rsidRPr="00195745" w:rsidRDefault="005E6B75" w:rsidP="001D0E16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248370AA" w14:textId="77777777" w:rsidR="005E6B75" w:rsidRDefault="005E6B75" w:rsidP="005E6B75"/>
    <w:p w14:paraId="5874C0EE" w14:textId="54CD716E" w:rsidR="005E6B75" w:rsidRDefault="005E6B75" w:rsidP="005E6B75"/>
    <w:p w14:paraId="68857814" w14:textId="635C7F6A" w:rsidR="00CA1961" w:rsidRDefault="00CA1961" w:rsidP="005E6B75"/>
    <w:p w14:paraId="6E90F1C7" w14:textId="49984B30" w:rsidR="00CA1961" w:rsidRDefault="00CA1961">
      <w:r>
        <w:br w:type="page"/>
      </w:r>
    </w:p>
    <w:p w14:paraId="0AF5242D" w14:textId="79797CC1" w:rsidR="005E6B75" w:rsidRDefault="005E6B75" w:rsidP="005E6B75"/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CA1961" w14:paraId="7CA66A47" w14:textId="77777777" w:rsidTr="001D0E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1B2F3239" w14:textId="77777777" w:rsidR="00CA1961" w:rsidRPr="009C73E5" w:rsidRDefault="00CA1961" w:rsidP="001D0E16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t>NTEC Project Activity Record</w:t>
            </w:r>
          </w:p>
        </w:tc>
      </w:tr>
      <w:tr w:rsidR="00CA1961" w14:paraId="452BA1DD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17482121" w14:textId="77777777" w:rsidR="00CA1961" w:rsidRPr="00982645" w:rsidRDefault="00CA1961" w:rsidP="001D0E16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CA1961" w14:paraId="28A6DE4E" w14:textId="77777777" w:rsidTr="001D0E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35ED81F0" w14:textId="792D3C35" w:rsidR="00CA1961" w:rsidRDefault="00CA1961" w:rsidP="001D0E16">
            <w:r>
              <w:t xml:space="preserve">Student Name: </w:t>
            </w:r>
            <w:r w:rsidR="00C04988">
              <w:t>Omid Ardakani</w:t>
            </w:r>
          </w:p>
        </w:tc>
        <w:tc>
          <w:tcPr>
            <w:tcW w:w="4739" w:type="dxa"/>
            <w:gridSpan w:val="4"/>
          </w:tcPr>
          <w:p w14:paraId="739EA82E" w14:textId="272C7CD4" w:rsidR="00CA1961" w:rsidRPr="009C73E5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12.03.2018</w:t>
            </w:r>
          </w:p>
        </w:tc>
      </w:tr>
      <w:tr w:rsidR="00CA1961" w14:paraId="52C0A9EC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24AB17E6" w14:textId="77777777" w:rsidR="00CA1961" w:rsidRDefault="00CA1961" w:rsidP="001D0E16">
            <w:r>
              <w:t>Course code and Name: DC304: Object Oriented System Analysis and Design</w:t>
            </w:r>
          </w:p>
        </w:tc>
      </w:tr>
      <w:tr w:rsidR="00CA1961" w14:paraId="6FA9D2C8" w14:textId="77777777" w:rsidTr="001D0E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44394A2" w14:textId="77777777" w:rsidR="00CA1961" w:rsidRDefault="00CA1961" w:rsidP="001D0E16">
            <w:r>
              <w:t>List all activities that you will undertake in relation to the project in the coming week.</w:t>
            </w:r>
          </w:p>
        </w:tc>
      </w:tr>
      <w:tr w:rsidR="00CA1961" w14:paraId="59FB7867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1082AE1" w14:textId="77777777" w:rsidR="00CA1961" w:rsidRDefault="00CA1961" w:rsidP="001D0E16">
            <w:pPr>
              <w:jc w:val="center"/>
            </w:pPr>
          </w:p>
          <w:p w14:paraId="1161ED0E" w14:textId="77777777" w:rsidR="00CA1961" w:rsidRDefault="00CA1961" w:rsidP="001D0E16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4CFFA77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9C892E6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EB88281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17737FDC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4FCCB1A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108766B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2CB3B5C6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5512AAD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15DED5BD" w14:textId="77777777" w:rsidR="00CA1961" w:rsidRPr="00195745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14:paraId="20BA718E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BA30969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8ACDD29" w14:textId="77777777" w:rsidR="00CA1961" w:rsidRPr="00247520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0AAD2379" w14:textId="77777777" w:rsidR="00CA1961" w:rsidRPr="00247520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2F368790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A1961" w14:paraId="5AD1DF4A" w14:textId="77777777" w:rsidTr="001D0E16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F46E023" w14:textId="77777777" w:rsidR="00CA1961" w:rsidRDefault="00CA1961" w:rsidP="001D0E16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D115496" w14:textId="4A718FEE" w:rsidR="00CA1961" w:rsidRDefault="00CA1961" w:rsidP="00CA1961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alyse system to create an Object Model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1CE6EF56" w14:textId="77777777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2787EFF" w14:textId="77777777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43ACE4CA" w14:textId="77777777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CA1961" w14:paraId="04FF6FBB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407005C8" w14:textId="77777777" w:rsidR="00CA1961" w:rsidRDefault="00CA1961" w:rsidP="001D0E16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249A92B7" w14:textId="39908B49" w:rsidR="00CA1961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ass diagram design with Attributes and operations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8FB2DC7" w14:textId="175BB12B" w:rsidR="00CA1961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7180715" w14:textId="612AEF5F" w:rsidR="00CA1961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FD477AA" w14:textId="6BBE8AC4" w:rsidR="00CA1961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CA1961" w14:paraId="38BEE56C" w14:textId="77777777" w:rsidTr="001D0E16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566E0A89" w14:textId="77777777" w:rsidR="00CA1961" w:rsidRDefault="00CA1961" w:rsidP="001D0E16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6970D0C" w14:textId="73842420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7BDC790C" w14:textId="710BFA09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541CAC95" w14:textId="64963213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B15A745" w14:textId="2043D02E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1961" w14:paraId="08C2DB56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0E7434AF" w14:textId="77777777" w:rsidR="00CA1961" w:rsidRDefault="00CA1961" w:rsidP="001D0E16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B15C5E3" w14:textId="0859C36B" w:rsidR="00CA1961" w:rsidRDefault="00CA1961" w:rsidP="00CA1961">
            <w:pPr>
              <w:spacing w:after="24"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2D5564AA" w14:textId="058632DC" w:rsidR="00CA1961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4003A75F" w14:textId="32085A8A" w:rsidR="00CA1961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738CAA4" w14:textId="2F6ADF61" w:rsidR="00CA1961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A1961" w14:paraId="399DB0EE" w14:textId="77777777" w:rsidTr="001D0E16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66518FB" w14:textId="77777777" w:rsidR="00CA1961" w:rsidRDefault="00CA1961" w:rsidP="001D0E16">
            <w:pPr>
              <w:rPr>
                <w:u w:val="single"/>
              </w:rPr>
            </w:pPr>
          </w:p>
          <w:p w14:paraId="5F7C2B80" w14:textId="77777777" w:rsidR="00CA1961" w:rsidRPr="00195745" w:rsidRDefault="00CA1961" w:rsidP="001D0E16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719975B9" w14:textId="77777777" w:rsidR="00CA1961" w:rsidRDefault="00CA1961" w:rsidP="00CA1961"/>
    <w:p w14:paraId="44B3F0F9" w14:textId="463059D9" w:rsidR="005E6B75" w:rsidRDefault="005E6B75" w:rsidP="005E6B75"/>
    <w:p w14:paraId="47F3A80F" w14:textId="69831333" w:rsidR="005E6B75" w:rsidRDefault="005E6B75" w:rsidP="005E6B75"/>
    <w:p w14:paraId="64847DDE" w14:textId="49DD8E88" w:rsidR="005E6B75" w:rsidRDefault="005E6B75" w:rsidP="005E6B75"/>
    <w:p w14:paraId="53B1CBED" w14:textId="66E918BD" w:rsidR="005E6B75" w:rsidRDefault="005E6B75" w:rsidP="005E6B75"/>
    <w:p w14:paraId="1766FC1B" w14:textId="77777777" w:rsidR="005E6B75" w:rsidRDefault="005E6B75" w:rsidP="005E6B75"/>
    <w:p w14:paraId="7009B120" w14:textId="3EDCFA68" w:rsidR="005E6B75" w:rsidRDefault="005E6B75" w:rsidP="005E6B75"/>
    <w:p w14:paraId="3E7F4345" w14:textId="77777777" w:rsidR="005E6B75" w:rsidRDefault="005E6B75" w:rsidP="005E6B75"/>
    <w:p w14:paraId="2C885BCC" w14:textId="77777777" w:rsidR="005E6B75" w:rsidRDefault="005E6B75">
      <w:r>
        <w:br w:type="page"/>
      </w:r>
    </w:p>
    <w:p w14:paraId="7C81C730" w14:textId="77777777" w:rsidR="005E6B75" w:rsidRDefault="005E6B75"/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982645" w14:paraId="529351A5" w14:textId="77777777" w:rsidTr="005E21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67D5E31" w14:textId="77777777" w:rsidR="00982645" w:rsidRPr="009C73E5" w:rsidRDefault="00982645" w:rsidP="00195745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t>NTEC Project Activity Record</w:t>
            </w:r>
          </w:p>
        </w:tc>
      </w:tr>
      <w:tr w:rsidR="00982645" w14:paraId="14935964" w14:textId="77777777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78B00A98" w14:textId="77777777" w:rsidR="00982645" w:rsidRPr="00982645" w:rsidRDefault="00982645" w:rsidP="00195745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 w:rsidR="00CC7DA7">
              <w:t xml:space="preserve">s undertaking level 7 </w:t>
            </w:r>
            <w:r w:rsidRPr="00982645">
              <w:t>project</w:t>
            </w:r>
            <w:r w:rsidR="00CC7DA7">
              <w:t xml:space="preserve"> </w:t>
            </w:r>
          </w:p>
        </w:tc>
      </w:tr>
      <w:tr w:rsidR="00982645" w14:paraId="07EA0936" w14:textId="77777777" w:rsidTr="005E21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73D901A7" w14:textId="57B82CA2" w:rsidR="00982645" w:rsidRDefault="00982645" w:rsidP="00195745">
            <w:r>
              <w:t xml:space="preserve">Student Name: </w:t>
            </w:r>
            <w:r w:rsidR="00C04988">
              <w:t>Omid Ardakani</w:t>
            </w:r>
          </w:p>
        </w:tc>
        <w:tc>
          <w:tcPr>
            <w:tcW w:w="4739" w:type="dxa"/>
            <w:gridSpan w:val="4"/>
          </w:tcPr>
          <w:p w14:paraId="672169F0" w14:textId="77777777" w:rsidR="00982645" w:rsidRPr="009C73E5" w:rsidRDefault="00982645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 w:rsidR="00CC7DA7"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 w:rsidR="005E2182">
              <w:rPr>
                <w:b/>
              </w:rPr>
              <w:t xml:space="preserve"> 5.03.2018</w:t>
            </w:r>
          </w:p>
        </w:tc>
      </w:tr>
      <w:tr w:rsidR="00982645" w14:paraId="3FCCC761" w14:textId="77777777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8701B1C" w14:textId="77777777" w:rsidR="00982645" w:rsidRDefault="00CC7DA7" w:rsidP="00195745">
            <w:r>
              <w:t xml:space="preserve">Course code and Name: </w:t>
            </w:r>
            <w:r w:rsidR="005E2182">
              <w:t>DC304: Object Oriented System Analysis and Design</w:t>
            </w:r>
          </w:p>
        </w:tc>
      </w:tr>
      <w:tr w:rsidR="00982645" w14:paraId="458A59E0" w14:textId="77777777" w:rsidTr="005E21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2E09B5A5" w14:textId="77777777" w:rsidR="00982645" w:rsidRDefault="00982645" w:rsidP="00195745">
            <w:r>
              <w:t>List all activities that you will undertake in relation to the project</w:t>
            </w:r>
            <w:r w:rsidR="00247520">
              <w:t xml:space="preserve"> in the coming week.</w:t>
            </w:r>
          </w:p>
        </w:tc>
      </w:tr>
      <w:tr w:rsidR="004E5F8C" w14:paraId="5040F536" w14:textId="77777777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7A6C588" w14:textId="77777777" w:rsidR="004E5F8C" w:rsidRDefault="004E5F8C" w:rsidP="00247520">
            <w:pPr>
              <w:jc w:val="center"/>
            </w:pPr>
          </w:p>
          <w:p w14:paraId="03F4E679" w14:textId="77777777" w:rsidR="004E5F8C" w:rsidRDefault="004E5F8C" w:rsidP="00247520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53A714B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E193313" w14:textId="77777777" w:rsidR="00247520" w:rsidRDefault="00247520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7C917CC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78A2DA47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A9CC8A9" w14:textId="77777777" w:rsidR="00247520" w:rsidRDefault="00247520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BCAC068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7C44146B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AD04761" w14:textId="77777777" w:rsid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034F2D7B" w14:textId="77777777" w:rsidR="004E5F8C" w:rsidRPr="00195745" w:rsidRDefault="00195745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 xml:space="preserve">(enter on </w:t>
            </w:r>
            <w:r w:rsidR="00247520" w:rsidRPr="00195745">
              <w:rPr>
                <w:sz w:val="16"/>
              </w:rPr>
              <w:t>completion</w:t>
            </w:r>
            <w:r w:rsidRPr="00195745">
              <w:rPr>
                <w:sz w:val="16"/>
              </w:rPr>
              <w:t xml:space="preserve"> of the activity)</w:t>
            </w:r>
          </w:p>
          <w:p w14:paraId="0F9087FA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6BD2F74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2D25760" w14:textId="77777777" w:rsidR="00247520" w:rsidRP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2A6EB65F" w14:textId="77777777" w:rsidR="004E5F8C" w:rsidRP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745732B3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E5F8C" w14:paraId="71E6627A" w14:textId="77777777" w:rsidTr="005E218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70BFFF1" w14:textId="77777777" w:rsidR="004E5F8C" w:rsidRDefault="005E2182" w:rsidP="00195745">
            <w:r>
              <w:t>1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266ACE5" w14:textId="51635325" w:rsidR="004E5F8C" w:rsidRDefault="005E6B75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tivity diagrams </w:t>
            </w:r>
            <w:r w:rsidR="008F1D34">
              <w:t>login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4803C00E" w14:textId="66063E7D" w:rsidR="004E5F8C" w:rsidRDefault="005E6B75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52EBC462" w14:textId="7124788C" w:rsidR="004E5F8C" w:rsidRDefault="005E6B75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9D9C1A3" w14:textId="77777777" w:rsidR="004E5F8C" w:rsidRDefault="005E2182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4E5F8C" w14:paraId="0DD141BE" w14:textId="77777777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2E5CE17A" w14:textId="77777777" w:rsidR="004E5F8C" w:rsidRDefault="005E2182" w:rsidP="00195745">
            <w:r>
              <w:t>2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3C42C23D" w14:textId="77777777"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68226B7C" w14:textId="77777777"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0B825F46" w14:textId="77777777"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38DB123" w14:textId="77777777"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E5F8C" w14:paraId="41D08948" w14:textId="77777777" w:rsidTr="005E2182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2FD3C814" w14:textId="77777777" w:rsidR="004E5F8C" w:rsidRDefault="005E2182" w:rsidP="00195745">
            <w:r>
              <w:t>3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AAF67A0" w14:textId="77777777"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66276673" w14:textId="77777777"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10923740" w14:textId="77777777"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545E5430" w14:textId="77777777"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E5F8C" w14:paraId="1E4DFA07" w14:textId="77777777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782F72CF" w14:textId="77777777" w:rsidR="004E5F8C" w:rsidRDefault="005E2182" w:rsidP="00195745">
            <w:r>
              <w:t>4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4F545F5E" w14:textId="77777777"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72DB6FD6" w14:textId="77777777"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75E6B03" w14:textId="77777777"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C3C3F1D" w14:textId="77777777"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95745" w14:paraId="58B84C77" w14:textId="77777777" w:rsidTr="005E2182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07DA4C1" w14:textId="77777777" w:rsidR="00195745" w:rsidRDefault="00195745" w:rsidP="00195745">
            <w:pPr>
              <w:rPr>
                <w:u w:val="single"/>
              </w:rPr>
            </w:pPr>
          </w:p>
          <w:p w14:paraId="5F263B28" w14:textId="77777777" w:rsidR="00195745" w:rsidRPr="00195745" w:rsidRDefault="00195745" w:rsidP="00195745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315A5064" w14:textId="77777777" w:rsidR="008308E3" w:rsidRDefault="00C04988"/>
    <w:p w14:paraId="70CADA07" w14:textId="77777777" w:rsidR="005E2182" w:rsidRDefault="005E2182">
      <w:r>
        <w:br w:type="page"/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5E2182" w14:paraId="79970158" w14:textId="77777777" w:rsidTr="00B000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11B263F" w14:textId="77777777" w:rsidR="005E2182" w:rsidRPr="009C73E5" w:rsidRDefault="005E2182" w:rsidP="00B000D4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lastRenderedPageBreak/>
              <w:t>NTEC Project Activity Record</w:t>
            </w:r>
          </w:p>
        </w:tc>
      </w:tr>
      <w:tr w:rsidR="005E2182" w14:paraId="09AD3B2E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11B9198" w14:textId="77777777" w:rsidR="005E2182" w:rsidRPr="00982645" w:rsidRDefault="005E2182" w:rsidP="00B000D4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5E2182" w14:paraId="36C986CC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55C407B6" w14:textId="299C7FE4" w:rsidR="005E2182" w:rsidRDefault="005E2182" w:rsidP="00B000D4">
            <w:r>
              <w:t xml:space="preserve">Student Name: </w:t>
            </w:r>
            <w:r w:rsidR="00C04988">
              <w:t>Omid Ardakani</w:t>
            </w:r>
          </w:p>
        </w:tc>
        <w:tc>
          <w:tcPr>
            <w:tcW w:w="4739" w:type="dxa"/>
            <w:gridSpan w:val="4"/>
          </w:tcPr>
          <w:p w14:paraId="5C68AD34" w14:textId="77777777" w:rsidR="005E2182" w:rsidRPr="009C73E5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26.02.2018</w:t>
            </w:r>
          </w:p>
        </w:tc>
      </w:tr>
      <w:tr w:rsidR="005E2182" w14:paraId="30A86078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6C4510F4" w14:textId="77777777" w:rsidR="005E2182" w:rsidRDefault="005E2182" w:rsidP="00B000D4">
            <w:r>
              <w:t>Course code and Name: DC304: Object Oriented System Analysis and Design</w:t>
            </w:r>
          </w:p>
        </w:tc>
      </w:tr>
      <w:tr w:rsidR="005E2182" w14:paraId="2B55BCC2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689B0F0" w14:textId="77777777" w:rsidR="005E2182" w:rsidRDefault="005E2182" w:rsidP="00B000D4">
            <w:r>
              <w:t>List all activities that you will undertake in relation to the project in the coming week.</w:t>
            </w:r>
          </w:p>
        </w:tc>
      </w:tr>
      <w:tr w:rsidR="005E2182" w14:paraId="5C9A99A0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3372297" w14:textId="77777777" w:rsidR="005E2182" w:rsidRDefault="005E2182" w:rsidP="00B000D4">
            <w:pPr>
              <w:jc w:val="center"/>
            </w:pPr>
          </w:p>
          <w:p w14:paraId="4536B29A" w14:textId="77777777" w:rsidR="005E2182" w:rsidRDefault="005E2182" w:rsidP="00B000D4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E6E9D2D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490C261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07DE6D1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90CC921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A8CAB5D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196E75B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53635FE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BC24A5B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17AB7348" w14:textId="77777777" w:rsidR="005E2182" w:rsidRPr="00195745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14:paraId="27724C20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6DF3F97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D976723" w14:textId="77777777" w:rsidR="005E2182" w:rsidRPr="00247520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545C770A" w14:textId="77777777" w:rsidR="005E2182" w:rsidRPr="00247520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7A4FA5DA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08C7C56D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2046BAA" w14:textId="77777777" w:rsidR="005E2182" w:rsidRDefault="005E2182" w:rsidP="005E2182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EA318BE" w14:textId="55D0BD6A" w:rsidR="005E2182" w:rsidRDefault="005E6B75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ign </w:t>
            </w:r>
            <w:r w:rsidR="005E2182">
              <w:t>Use Case Diagram</w:t>
            </w:r>
          </w:p>
          <w:p w14:paraId="01F935E0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09487CC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  <w:p w14:paraId="6D2A8A81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14106F33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586C693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E7CE772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14:paraId="70362756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72EDA53C" w14:textId="77777777" w:rsidR="005E2182" w:rsidRDefault="005E2182" w:rsidP="005E2182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F4B2E92" w14:textId="0192C730" w:rsidR="005E2182" w:rsidRDefault="005E6B75" w:rsidP="005E6B75">
            <w:pPr>
              <w:tabs>
                <w:tab w:val="left" w:pos="31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case specification Timesheet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246A40F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  <w:p w14:paraId="6B10813A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733A8D99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  <w:p w14:paraId="28571D58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10D8F10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14:paraId="58F909D8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88FF5DE" w14:textId="77777777" w:rsidR="005E2182" w:rsidRDefault="005E2182" w:rsidP="005E2182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5D82794" w14:textId="2CE75C5C" w:rsidR="005E2182" w:rsidRDefault="005E6B75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fining functional and non-functional requirements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073421E" w14:textId="22191719" w:rsidR="005E2182" w:rsidRDefault="005E6B75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0BC3B5C" w14:textId="3797DCC5" w:rsidR="005E2182" w:rsidRDefault="005E6B75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03E16AF" w14:textId="13D65F77" w:rsidR="005E2182" w:rsidRDefault="005E6B75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14:paraId="2F2E0C00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4FB8E3D" w14:textId="77777777" w:rsidR="005E2182" w:rsidRDefault="005E2182" w:rsidP="005E2182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218CB425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2DE7BE31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2E7833F8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546E8696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20D4268C" w14:textId="77777777" w:rsidTr="00B000D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48F17DF" w14:textId="77777777" w:rsidR="005E2182" w:rsidRDefault="005E2182" w:rsidP="005E2182">
            <w:r>
              <w:t>5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0937E82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4569196B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C00EFB1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7AF840A0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14:paraId="68951494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05D79C69" w14:textId="77777777" w:rsidR="005E2182" w:rsidRDefault="005E2182" w:rsidP="005E2182">
            <w:r>
              <w:t>6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3B980990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2B3B39A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52FDF010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72EF7CD6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691C4762" w14:textId="77777777" w:rsidTr="00B000D4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A434EE7" w14:textId="77777777" w:rsidR="005E2182" w:rsidRDefault="005E2182" w:rsidP="005E2182">
            <w:r>
              <w:t>7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4336C54A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273B8BC4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26D968D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135697A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14:paraId="6D38F59A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7CEB612D" w14:textId="77777777" w:rsidR="005E2182" w:rsidRDefault="005E2182" w:rsidP="005E2182">
            <w:r>
              <w:t>8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CFBEEBC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18029803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68E6C5A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10DF9A8E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0DAA1408" w14:textId="77777777" w:rsidTr="00B000D4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D3301BE" w14:textId="77777777" w:rsidR="005E2182" w:rsidRDefault="005E2182" w:rsidP="005E2182">
            <w:pPr>
              <w:rPr>
                <w:u w:val="single"/>
              </w:rPr>
            </w:pPr>
          </w:p>
          <w:p w14:paraId="68D6A5F8" w14:textId="77777777" w:rsidR="005E2182" w:rsidRPr="00195745" w:rsidRDefault="005E2182" w:rsidP="005E2182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50CF30D3" w14:textId="77777777" w:rsidR="005E2182" w:rsidRDefault="005E2182"/>
    <w:p w14:paraId="3790F827" w14:textId="77777777" w:rsidR="005E2182" w:rsidRDefault="005E2182">
      <w:r>
        <w:br w:type="page"/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5E2182" w14:paraId="65BE90F3" w14:textId="77777777" w:rsidTr="00B000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F8CC06A" w14:textId="77777777" w:rsidR="005E2182" w:rsidRPr="009C73E5" w:rsidRDefault="005E2182" w:rsidP="00B000D4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lastRenderedPageBreak/>
              <w:t>NTEC Project Activity Record</w:t>
            </w:r>
          </w:p>
        </w:tc>
      </w:tr>
      <w:tr w:rsidR="005E2182" w14:paraId="533CA3AF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5ACBB070" w14:textId="77777777" w:rsidR="005E2182" w:rsidRPr="00982645" w:rsidRDefault="005E2182" w:rsidP="00B000D4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5E2182" w14:paraId="555E4EAB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58605919" w14:textId="6C8F7BA0" w:rsidR="005E2182" w:rsidRDefault="005E2182" w:rsidP="00B000D4">
            <w:r>
              <w:t xml:space="preserve">Student Name: </w:t>
            </w:r>
            <w:r w:rsidR="00C04988">
              <w:t>Omid Ardakani</w:t>
            </w:r>
          </w:p>
        </w:tc>
        <w:tc>
          <w:tcPr>
            <w:tcW w:w="4739" w:type="dxa"/>
            <w:gridSpan w:val="4"/>
          </w:tcPr>
          <w:p w14:paraId="0346FCD6" w14:textId="77777777" w:rsidR="005E2182" w:rsidRPr="009C73E5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19.02.2018</w:t>
            </w:r>
          </w:p>
        </w:tc>
      </w:tr>
      <w:tr w:rsidR="005E2182" w14:paraId="0A46B091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1DFCE76B" w14:textId="77777777" w:rsidR="005E2182" w:rsidRDefault="005E2182" w:rsidP="00B000D4">
            <w:r>
              <w:t>Course code and Name: DC304: Object Oriented System Analysis and Design</w:t>
            </w:r>
          </w:p>
        </w:tc>
      </w:tr>
      <w:tr w:rsidR="005E2182" w14:paraId="2516874E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54F06319" w14:textId="77777777" w:rsidR="005E2182" w:rsidRDefault="005E2182" w:rsidP="00B000D4">
            <w:r>
              <w:t>List all activities that you will undertake in relation to the project in the coming week.</w:t>
            </w:r>
          </w:p>
        </w:tc>
      </w:tr>
      <w:tr w:rsidR="005E2182" w14:paraId="2C69957B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C519147" w14:textId="77777777" w:rsidR="005E2182" w:rsidRDefault="005E2182" w:rsidP="00B000D4">
            <w:pPr>
              <w:jc w:val="center"/>
            </w:pPr>
          </w:p>
          <w:p w14:paraId="103F37BF" w14:textId="77777777" w:rsidR="005E2182" w:rsidRDefault="005E2182" w:rsidP="00B000D4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44A640A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4ECC2AE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9F54807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31D924F0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26AD058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6C7B2EA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62760B3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FB57484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0F43BC5B" w14:textId="77777777" w:rsidR="005E2182" w:rsidRPr="00195745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14:paraId="349D9EB7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1DDE9A0A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FC83703" w14:textId="77777777" w:rsidR="005E2182" w:rsidRPr="00247520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3EF375EF" w14:textId="77777777" w:rsidR="005E2182" w:rsidRPr="00247520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1D0037CE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2FE234D6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99859A3" w14:textId="77777777" w:rsidR="005E2182" w:rsidRDefault="005E2182" w:rsidP="00B000D4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4B3A6C6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thering requirements</w:t>
            </w:r>
          </w:p>
          <w:p w14:paraId="4B11A444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7ED7903A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  <w:p w14:paraId="2EC504DF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5758A5F8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EE3F574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0A4C6598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14:paraId="3864CC97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411CD90" w14:textId="77777777" w:rsidR="005E2182" w:rsidRDefault="005E2182" w:rsidP="00B000D4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0A07BC4C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lysing requirements</w:t>
            </w:r>
          </w:p>
          <w:p w14:paraId="65CF5ED0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F753C09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  <w:p w14:paraId="2F8D0361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4FC77F79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37219A1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B4DF2B5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14:paraId="6AAE52AB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0E099799" w14:textId="77777777" w:rsidR="005E2182" w:rsidRDefault="005E2182" w:rsidP="00B000D4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21097AC9" w14:textId="75DCD7E6" w:rsidR="005E2182" w:rsidRDefault="005E6B75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ing Introduction for the project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3B83F53" w14:textId="7238BEF3" w:rsidR="005E2182" w:rsidRDefault="005E6B75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4E61FF82" w14:textId="6AD37375" w:rsidR="005E2182" w:rsidRDefault="005E6B75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0940C73" w14:textId="04E451A5" w:rsidR="005E2182" w:rsidRDefault="005E6B75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14:paraId="31CE40A1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CA6617B" w14:textId="77777777" w:rsidR="005E2182" w:rsidRDefault="005E2182" w:rsidP="00B000D4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5F69315" w14:textId="7D48E032" w:rsidR="005E2182" w:rsidRDefault="005E6B75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fining functional and non-functional requirements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6F757FF1" w14:textId="4D013DDF" w:rsidR="005E2182" w:rsidRDefault="005E6B75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09BA2F4C" w14:textId="43AF8348" w:rsidR="005E2182" w:rsidRDefault="005E6B75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46B53C11" w14:textId="533B9A99" w:rsidR="005E2182" w:rsidRDefault="005E6B75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 progress</w:t>
            </w:r>
          </w:p>
        </w:tc>
      </w:tr>
      <w:tr w:rsidR="005E2182" w14:paraId="7E7B88D4" w14:textId="77777777" w:rsidTr="00B000D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50921BE8" w14:textId="77777777" w:rsidR="005E2182" w:rsidRDefault="005E2182" w:rsidP="00B000D4">
            <w:r>
              <w:t>5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0456EB2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2B46D38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ECECCEA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0E982978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14:paraId="156486D6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43D1B9C" w14:textId="77777777" w:rsidR="005E2182" w:rsidRDefault="005E2182" w:rsidP="00B000D4">
            <w:r>
              <w:t>6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7590D69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4E643189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74CD3E0A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00D20DB5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707CEA47" w14:textId="77777777" w:rsidTr="00B000D4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4C958E6B" w14:textId="77777777" w:rsidR="005E2182" w:rsidRDefault="005E2182" w:rsidP="00B000D4">
            <w:r>
              <w:t>7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20857993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3B95BE57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7AB3E372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229966E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14:paraId="019F20C7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03348A5A" w14:textId="77777777" w:rsidR="005E2182" w:rsidRDefault="005E2182" w:rsidP="00B000D4">
            <w:r>
              <w:t>8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1AC492F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1980432E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89E018B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10AE166D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3FB7B7FC" w14:textId="77777777" w:rsidTr="00B000D4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50B92937" w14:textId="77777777" w:rsidR="005E2182" w:rsidRDefault="005E2182" w:rsidP="00B000D4">
            <w:pPr>
              <w:rPr>
                <w:u w:val="single"/>
              </w:rPr>
            </w:pPr>
          </w:p>
          <w:p w14:paraId="6A6F024A" w14:textId="77777777" w:rsidR="005E2182" w:rsidRPr="00195745" w:rsidRDefault="005E2182" w:rsidP="00B000D4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061A15FE" w14:textId="77777777" w:rsidR="005E2182" w:rsidRDefault="005E2182"/>
    <w:sectPr w:rsidR="005E21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291D01"/>
    <w:multiLevelType w:val="hybridMultilevel"/>
    <w:tmpl w:val="BC42AAA6"/>
    <w:lvl w:ilvl="0" w:tplc="196001A0">
      <w:start w:val="1"/>
      <w:numFmt w:val="bullet"/>
      <w:lvlText w:val="•"/>
      <w:lvlJc w:val="left"/>
      <w:pPr>
        <w:ind w:left="3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D854B332">
      <w:start w:val="1"/>
      <w:numFmt w:val="bullet"/>
      <w:lvlText w:val="o"/>
      <w:lvlJc w:val="left"/>
      <w:pPr>
        <w:ind w:left="118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2EE6A280">
      <w:start w:val="1"/>
      <w:numFmt w:val="bullet"/>
      <w:lvlText w:val="▪"/>
      <w:lvlJc w:val="left"/>
      <w:pPr>
        <w:ind w:left="190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B11642A2">
      <w:start w:val="1"/>
      <w:numFmt w:val="bullet"/>
      <w:lvlText w:val="•"/>
      <w:lvlJc w:val="left"/>
      <w:pPr>
        <w:ind w:left="2627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B2A88BB6">
      <w:start w:val="1"/>
      <w:numFmt w:val="bullet"/>
      <w:lvlText w:val="o"/>
      <w:lvlJc w:val="left"/>
      <w:pPr>
        <w:ind w:left="334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44CCDC9A">
      <w:start w:val="1"/>
      <w:numFmt w:val="bullet"/>
      <w:lvlText w:val="▪"/>
      <w:lvlJc w:val="left"/>
      <w:pPr>
        <w:ind w:left="406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8456654A">
      <w:start w:val="1"/>
      <w:numFmt w:val="bullet"/>
      <w:lvlText w:val="•"/>
      <w:lvlJc w:val="left"/>
      <w:pPr>
        <w:ind w:left="4787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58F0880E">
      <w:start w:val="1"/>
      <w:numFmt w:val="bullet"/>
      <w:lvlText w:val="o"/>
      <w:lvlJc w:val="left"/>
      <w:pPr>
        <w:ind w:left="550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1570C310">
      <w:start w:val="1"/>
      <w:numFmt w:val="bullet"/>
      <w:lvlText w:val="▪"/>
      <w:lvlJc w:val="left"/>
      <w:pPr>
        <w:ind w:left="622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 w15:restartNumberingAfterBreak="0">
    <w:nsid w:val="65275805"/>
    <w:multiLevelType w:val="hybridMultilevel"/>
    <w:tmpl w:val="E6D06A66"/>
    <w:lvl w:ilvl="0" w:tplc="65B8A730">
      <w:start w:val="1"/>
      <w:numFmt w:val="decimal"/>
      <w:lvlText w:val="%1."/>
      <w:lvlJc w:val="left"/>
      <w:pPr>
        <w:ind w:left="3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65A6F7AE">
      <w:start w:val="1"/>
      <w:numFmt w:val="lowerLetter"/>
      <w:lvlText w:val="%2"/>
      <w:lvlJc w:val="left"/>
      <w:pPr>
        <w:ind w:left="109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82068EA6">
      <w:start w:val="1"/>
      <w:numFmt w:val="lowerRoman"/>
      <w:lvlText w:val="%3"/>
      <w:lvlJc w:val="left"/>
      <w:pPr>
        <w:ind w:left="181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1450AE56">
      <w:start w:val="1"/>
      <w:numFmt w:val="decimal"/>
      <w:lvlText w:val="%4"/>
      <w:lvlJc w:val="left"/>
      <w:pPr>
        <w:ind w:left="253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8992082E">
      <w:start w:val="1"/>
      <w:numFmt w:val="lowerLetter"/>
      <w:lvlText w:val="%5"/>
      <w:lvlJc w:val="left"/>
      <w:pPr>
        <w:ind w:left="325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34FC2E16">
      <w:start w:val="1"/>
      <w:numFmt w:val="lowerRoman"/>
      <w:lvlText w:val="%6"/>
      <w:lvlJc w:val="left"/>
      <w:pPr>
        <w:ind w:left="397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8B70AEE6">
      <w:start w:val="1"/>
      <w:numFmt w:val="decimal"/>
      <w:lvlText w:val="%7"/>
      <w:lvlJc w:val="left"/>
      <w:pPr>
        <w:ind w:left="469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2DB02F8C">
      <w:start w:val="1"/>
      <w:numFmt w:val="lowerLetter"/>
      <w:lvlText w:val="%8"/>
      <w:lvlJc w:val="left"/>
      <w:pPr>
        <w:ind w:left="541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7DE2CB2E">
      <w:start w:val="1"/>
      <w:numFmt w:val="lowerRoman"/>
      <w:lvlText w:val="%9"/>
      <w:lvlJc w:val="left"/>
      <w:pPr>
        <w:ind w:left="613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MDU2NTA1NzMxN7dQ0lEKTi0uzszPAykwrAUApKOqfiwAAAA="/>
  </w:docVars>
  <w:rsids>
    <w:rsidRoot w:val="00982645"/>
    <w:rsid w:val="000F0BB4"/>
    <w:rsid w:val="00195745"/>
    <w:rsid w:val="00247520"/>
    <w:rsid w:val="002E3C2A"/>
    <w:rsid w:val="004E5F8C"/>
    <w:rsid w:val="005E2182"/>
    <w:rsid w:val="005E6B75"/>
    <w:rsid w:val="008F1D34"/>
    <w:rsid w:val="00982645"/>
    <w:rsid w:val="009C73E5"/>
    <w:rsid w:val="00C04988"/>
    <w:rsid w:val="00C353EE"/>
    <w:rsid w:val="00CA1961"/>
    <w:rsid w:val="00CC7DA7"/>
    <w:rsid w:val="00E22853"/>
    <w:rsid w:val="00FF4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28D1B"/>
  <w15:docId w15:val="{1F3F612C-8E47-4AFD-BC13-74F147280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4">
    <w:name w:val="Light Grid Accent 4"/>
    <w:basedOn w:val="TableNormal"/>
    <w:uiPriority w:val="62"/>
    <w:rsid w:val="009C73E5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List">
    <w:name w:val="Light List"/>
    <w:basedOn w:val="TableNormal"/>
    <w:uiPriority w:val="61"/>
    <w:rsid w:val="009C73E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69</Words>
  <Characters>32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a</dc:creator>
  <cp:keywords/>
  <dc:description/>
  <cp:lastModifiedBy>Omid T Ardakani</cp:lastModifiedBy>
  <cp:revision>3</cp:revision>
  <dcterms:created xsi:type="dcterms:W3CDTF">2018-03-28T01:11:00Z</dcterms:created>
  <dcterms:modified xsi:type="dcterms:W3CDTF">2018-03-28T01:13:00Z</dcterms:modified>
</cp:coreProperties>
</file>